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1.png" ContentType="image/png"/>
  <Override PartName="/word/media/rId61.png" ContentType="image/png"/>
  <Override PartName="/word/media/rId62.png" ContentType="image/png"/>
  <Override PartName="/word/media/rId79.png" ContentType="image/png"/>
  <Override PartName="/word/media/rId83.png" ContentType="image/png"/>
  <Override PartName="/word/media/rId77.png" ContentType="image/png"/>
  <Override PartName="/word/media/rId78.png" ContentType="image/png"/>
  <Override PartName="/word/media/rId56.jpg" ContentType="image/jpeg"/>
  <Override PartName="/word/media/rId58.jpg" ContentType="image/jpe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successful preparation of each sample, I also used gel electrophoresis and Quibit Fluorometers. Following sequencing, I edited and trimmed my successful sequences using Geneious Prime V.4 2019.2 or bash scripts For further analysis, I used phylogenetic trees and BLAST to sort out my data and support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e a minimum length of 140 was disregarded. After proper editing, my fastq files were converted into fasta files for better encoding of the BLAST results. BLAST was run on the terminal for all Illumina sequences and summarized via the cut function [madden2013blast].</w:t>
      </w:r>
    </w:p>
    <w:p>
      <w:pPr>
        <w:pStyle w:val="Heading1"/>
      </w:pPr>
      <w:bookmarkStart w:id="41" w:name="results"/>
      <w:r>
        <w:t xml:space="preserve">Results</w:t>
      </w:r>
      <w:bookmarkEnd w:id="41"/>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ptypes on the cell phones of Regular Students compared to Nursing Students using a Wilcox test. Further sequence analysis involved BLAST results and phylogenetic trees (PhyML and Mr. Bayes) to compare phylogeny of my sequenced bacteria. I found that while each sample had tested for bacterial growth, Regular students had greater phylum abundance and diversity in comparison to Nursing Students. However, I also found that the bacteria in Nursing Students still had bacteria that was just as infectious as the bacteria found in Regular Students.</w:t>
      </w:r>
    </w:p>
    <w:p>
      <w:pPr>
        <w:pStyle w:val="Heading2"/>
      </w:pPr>
      <w:bookmarkStart w:id="42" w:name="qubit-data-and-gel-electrophoresis"/>
      <w:r>
        <w:t xml:space="preserve">Qubit Data and Gel Electrophoresis</w:t>
      </w:r>
      <w:bookmarkEnd w:id="42"/>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ri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3" w:name="culture-data"/>
      <w:r>
        <w:t xml:space="preserve">Culture Data</w:t>
      </w:r>
      <w:bookmarkEnd w:id="43"/>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4" w:name="sequencing"/>
      <w:r>
        <w:t xml:space="preserve">Sequencing</w:t>
      </w:r>
      <w:bookmarkEnd w:id="44"/>
    </w:p>
    <w:p>
      <w:pPr>
        <w:pStyle w:val="Heading3"/>
      </w:pPr>
      <w:bookmarkStart w:id="45" w:name="sanger-sequencing"/>
      <w:r>
        <w:t xml:space="preserve">Sanger Sequencing</w:t>
      </w:r>
      <w:bookmarkEnd w:id="45"/>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6" w:name="illumina-sequences"/>
      <w:r>
        <w:t xml:space="preserve">Illumina Sequences</w:t>
      </w:r>
      <w:bookmarkEnd w:id="46"/>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e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1"/>
      </w:pPr>
      <w:bookmarkStart w:id="47" w:name="discussion"/>
      <w:r>
        <w:t xml:space="preserve">Discussion</w:t>
      </w:r>
      <w:bookmarkEnd w:id="47"/>
    </w:p>
    <w:p>
      <w:pPr>
        <w:pStyle w:val="Heading2"/>
      </w:pPr>
      <w:bookmarkStart w:id="48" w:name="summary"/>
      <w:r>
        <w:t xml:space="preserve">Summary</w:t>
      </w:r>
      <w:bookmarkEnd w:id="48"/>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less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49" w:name="interpretation-of-sanger-sequencing-and-taxa"/>
      <w:r>
        <w:t xml:space="preserve">Interpretation of Sanger Sequencing and Taxa</w:t>
      </w:r>
      <w:bookmarkEnd w:id="49"/>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0" w:name="interpretation-of-illumina-sequencing-and-taxa"/>
      <w:r>
        <w:t xml:space="preserve">Interpretation of Illumina Sequencing and Taxa</w:t>
      </w:r>
      <w:bookmarkEnd w:id="50"/>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1" w:name="error-analysis"/>
      <w:r>
        <w:t xml:space="preserve">Error Analysis</w:t>
      </w:r>
      <w:bookmarkEnd w:id="51"/>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52" w:name="tables-and-figures"/>
      <w:r>
        <w:t xml:space="preserve">Tables and Figures</w:t>
      </w:r>
      <w:bookmarkEnd w:id="52"/>
    </w:p>
    <w:p>
      <w:pPr>
        <w:pStyle w:val="Heading2"/>
      </w:pPr>
      <w:bookmarkStart w:id="53" w:name="table-of-quibit-data"/>
      <w:r>
        <w:t xml:space="preserve">Table of Quibit Data</w:t>
      </w:r>
      <w:bookmarkEnd w:id="53"/>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4" w:name="gel-electrophoresis-image"/>
      <w:r>
        <w:t xml:space="preserve">Gel Electrophoresis Image</w:t>
      </w:r>
      <w:bookmarkEnd w:id="54"/>
    </w:p>
    <w:p>
      <w:pPr>
        <w:pStyle w:val="Heading3"/>
      </w:pPr>
      <w:bookmarkStart w:id="55" w:name="image-for-culture-data"/>
      <w:r>
        <w:t xml:space="preserve">Image for Culture Data</w:t>
      </w:r>
      <w:bookmarkEnd w:id="55"/>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56"/>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57" w:name="image-for-culture-free-data"/>
      <w:r>
        <w:t xml:space="preserve">Image for Culture Free Data</w:t>
      </w:r>
      <w:bookmarkEnd w:id="57"/>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8"/>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59" w:name="culture-data-1"/>
      <w:r>
        <w:t xml:space="preserve">Culture Data</w:t>
      </w:r>
      <w:bookmarkEnd w:id="59"/>
    </w:p>
    <w:p>
      <w:pPr>
        <w:pStyle w:val="Heading3"/>
      </w:pPr>
      <w:bookmarkStart w:id="60" w:name="culture-data-colony-100x-box-plot"/>
      <w:r>
        <w:t xml:space="preserve">Culture Data Colony 100x Box Plot</w:t>
      </w:r>
      <w:bookmarkEnd w:id="6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t xml:space="preserve">## Culture D</w:t>
            </w:r>
          </w:p>
        </w:tc>
        <w:tc>
          <w:p>
            <w:pPr>
              <w:pStyle w:val="Compact"/>
              <w:jc w:val="right"/>
            </w:pPr>
            <w:r>
              <w:t xml:space="preserve">ata Morphoty</w:t>
            </w:r>
          </w:p>
        </w:tc>
        <w:tc>
          <w:p>
            <w:pPr>
              <w:pStyle w:val="Compact"/>
              <w:jc w:val="left"/>
            </w:pPr>
            <w:r>
              <w:t xml:space="preserve">pe 100x Box Plot</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3" w:name="sequencing-1"/>
      <w:r>
        <w:t xml:space="preserve">Sequencing</w:t>
      </w:r>
      <w:bookmarkEnd w:id="63"/>
    </w:p>
    <w:p>
      <w:pPr>
        <w:pStyle w:val="Heading2"/>
      </w:pPr>
      <w:bookmarkStart w:id="64" w:name="table-for-each-of-my-sequences"/>
      <w:r>
        <w:t xml:space="preserve">Table for each of my sequences</w:t>
      </w:r>
      <w:bookmarkEnd w:id="64"/>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65" w:name="table-for-each-of-my-successful-sanger-sequences-after-blast"/>
      <w:r>
        <w:t xml:space="preserve">Table for each of my successful Sanger Sequences after BLAST</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66" w:name="phylogenies"/>
      <w:r>
        <w:t xml:space="preserve">Phylogenies</w:t>
      </w:r>
      <w:bookmarkEnd w:id="66"/>
    </w:p>
    <w:p>
      <w:pPr>
        <w:pStyle w:val="Heading3"/>
      </w:pPr>
      <w:bookmarkStart w:id="67" w:name="phyml-phylogenetic-tree"/>
      <w:r>
        <w:t xml:space="preserve">PhyML Phylogenetic Tree</w:t>
      </w:r>
      <w:bookmarkEnd w:id="67"/>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9" w:name="mr.bayes-phylogenetic-tree"/>
      <w:r>
        <w:t xml:space="preserve">Mr. Bayes Phylogenetic tree</w:t>
      </w:r>
      <w:bookmarkEnd w:id="69"/>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1" w:name="fastqc-report"/>
      <w:r>
        <w:t xml:space="preserve">FastQC Report</w:t>
      </w:r>
      <w:bookmarkEnd w:id="71"/>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2" w:name="trimmmomatic-data"/>
      <w:r>
        <w:t xml:space="preserve">Trimmmomatic Data</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3" w:name="command-line-blast-analysis"/>
      <w:r>
        <w:t xml:space="preserve">Command-line BLAST Analysis</w:t>
      </w:r>
      <w:bookmarkEnd w:id="73"/>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74" w:name="phylum-abundance"/>
      <w:r>
        <w:t xml:space="preserve">Phylum Abundance</w:t>
      </w:r>
      <w:bookmarkEnd w:id="74"/>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bundance-phyla-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a within the samples of Nursing Students and Regular Students. Positive and negative contorls are also present for comparison.</w:t>
      </w:r>
    </w:p>
    <w:p>
      <w:pPr>
        <w:pStyle w:val="Heading3"/>
      </w:pPr>
      <w:bookmarkStart w:id="76" w:name="sum-abundance-of-phyla"/>
      <w:r>
        <w:t xml:space="preserve">Sum Abundance of Phyla</w:t>
      </w:r>
      <w:bookmarkEnd w:id="76"/>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sum-abundance-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lot bar showing the sum Abundance of the different phyla between all Sample Groups: Nursing Students versus Regular students. This also includes all Negative control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abundance-sample-group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r>
        <w:t xml:space="preserve"> </w:t>
      </w:r>
      <w:r>
        <w:t xml:space="preserve">Bar plot showing the difference between the sum abundance of phyla in Samples groups: Nursing Student versus Regular Student. This does not include any negative control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mean-abudanc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plot showing the difference between the mean abundance of Phyla in Samples groups: Nursing Student versus Regular Student.</w:t>
      </w:r>
    </w:p>
    <w:p>
      <w:pPr>
        <w:pStyle w:val="Heading2"/>
      </w:pPr>
      <w:bookmarkStart w:id="80" w:name="diversity-measurement"/>
      <w:r>
        <w:t xml:space="preserve">Diversity Measurement</w:t>
      </w:r>
      <w:bookmarkEnd w:id="8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lpha-diversity-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oxplot showing the Alpha Diversity Measure within types of samples using Shannon’s and Simpson’s indexes. Simpson is a similarity index while Shannon is a diversity index.</w:t>
      </w:r>
    </w:p>
    <w:p>
      <w:pPr>
        <w:pStyle w:val="Heading2"/>
      </w:pPr>
      <w:bookmarkStart w:id="82" w:name="errors"/>
      <w:r>
        <w:t xml:space="preserve">Errors</w:t>
      </w:r>
      <w:bookmarkEnd w:id="82"/>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non-availbl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3:</w:t>
      </w:r>
      <w:r>
        <w:t xml:space="preserve"> </w:t>
      </w:r>
      <w:r>
        <w:t xml:space="preserve">Specific samples from either group: Nusing Student (a) and Regular Students (b) that have a</w:t>
      </w:r>
      <w:r>
        <w:t xml:space="preserve"> </w:t>
      </w:r>
      <w:r>
        <w:t xml:space="preserve">“</w:t>
      </w:r>
      <w:r>
        <w:t xml:space="preserve">Not Available</w:t>
      </w:r>
      <w:r>
        <w:t xml:space="preserve">”</w:t>
      </w:r>
      <w:r>
        <w:t xml:space="preserve"> </w:t>
      </w:r>
      <w:r>
        <w:t xml:space="preserve">phyla type.</w:t>
      </w:r>
    </w:p>
    <w:p>
      <w:pPr>
        <w:pStyle w:val="Heading1"/>
      </w:pPr>
      <w:bookmarkStart w:id="84" w:name="sources-cited"/>
      <w:r>
        <w:t xml:space="preserve">Sources Cited</w:t>
      </w:r>
      <w:bookmarkEnd w:id="84"/>
    </w:p>
    <w:bookmarkStart w:id="107" w:name="refs"/>
    <w:bookmarkStart w:id="85"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85"/>
    <w:bookmarkStart w:id="86"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6"/>
    <w:bookmarkStart w:id="87"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87"/>
    <w:bookmarkStart w:id="88"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88"/>
    <w:bookmarkStart w:id="89"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89"/>
    <w:bookmarkStart w:id="90"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90"/>
    <w:bookmarkStart w:id="91"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91"/>
    <w:bookmarkStart w:id="9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92"/>
    <w:bookmarkStart w:id="93"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93"/>
    <w:bookmarkStart w:id="94"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94"/>
    <w:bookmarkStart w:id="95"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95"/>
    <w:bookmarkStart w:id="96"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96"/>
    <w:bookmarkStart w:id="97"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97"/>
    <w:bookmarkStart w:id="98"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98"/>
    <w:bookmarkStart w:id="99"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99"/>
    <w:bookmarkStart w:id="10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0"/>
    <w:bookmarkStart w:id="101"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101"/>
    <w:bookmarkStart w:id="102"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102"/>
    <w:bookmarkStart w:id="103"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103"/>
    <w:bookmarkStart w:id="104"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104"/>
    <w:bookmarkStart w:id="105"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105"/>
    <w:bookmarkStart w:id="106"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5T21:19:08Z</dcterms:created>
  <dcterms:modified xsi:type="dcterms:W3CDTF">2019-11-25T21:19:08Z</dcterms:modified>
</cp:coreProperties>
</file>